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5015" w:rsidRDefault="00893E0C">
      <w:r>
        <w:t xml:space="preserve">In this lab, you will work with an existing API to connect to the web application front end. This will allow you perform CRUD operations for outages. You will also configure some additional Azure features such as </w:t>
      </w:r>
      <w:proofErr w:type="spellStart"/>
      <w:r>
        <w:t>Redis</w:t>
      </w:r>
      <w:proofErr w:type="spellEnd"/>
      <w:r>
        <w:t xml:space="preserve"> CACHE, queues and blob storage.</w:t>
      </w:r>
    </w:p>
    <w:p w:rsidR="00893E0C" w:rsidRDefault="00893E0C"/>
    <w:p w:rsidR="00893E0C" w:rsidRDefault="00893E0C">
      <w:r>
        <w:t>The source for the starter app is located in the HOL\</w:t>
      </w:r>
      <w:proofErr w:type="spellStart"/>
      <w:r>
        <w:t>dotnet</w:t>
      </w:r>
      <w:proofErr w:type="spellEnd"/>
      <w:r>
        <w:t>\modern-cloud-apps\</w:t>
      </w:r>
      <w:proofErr w:type="spellStart"/>
      <w:r>
        <w:t>src</w:t>
      </w:r>
      <w:proofErr w:type="spellEnd"/>
      <w:r>
        <w:t xml:space="preserve"> folder. </w:t>
      </w:r>
    </w:p>
    <w:p w:rsidR="00893E0C" w:rsidRDefault="00893E0C"/>
    <w:p w:rsidR="00893E0C" w:rsidRDefault="00893E0C" w:rsidP="00893E0C">
      <w:r>
        <w:t xml:space="preserve">The finished project is located in the </w:t>
      </w:r>
      <w:r>
        <w:t>HOL\</w:t>
      </w:r>
      <w:proofErr w:type="spellStart"/>
      <w:r>
        <w:t>dotnet</w:t>
      </w:r>
      <w:proofErr w:type="spellEnd"/>
      <w:r>
        <w:t>\modern-cloud-apps\</w:t>
      </w:r>
      <w:r>
        <w:t>end</w:t>
      </w:r>
      <w:r>
        <w:t xml:space="preserve"> folder. </w:t>
      </w:r>
    </w:p>
    <w:p w:rsidR="00893E0C" w:rsidRDefault="00893E0C" w:rsidP="00893E0C"/>
    <w:p w:rsidR="00893E0C" w:rsidRDefault="00893E0C" w:rsidP="00893E0C">
      <w:r>
        <w:t xml:space="preserve">Step 1 – Configure the </w:t>
      </w:r>
      <w:proofErr w:type="spellStart"/>
      <w:r>
        <w:t>WebAPI</w:t>
      </w:r>
      <w:proofErr w:type="spellEnd"/>
    </w:p>
    <w:p w:rsidR="00893E0C" w:rsidRDefault="00893E0C" w:rsidP="00893E0C">
      <w:r>
        <w:t>Deploy to Azure</w:t>
      </w:r>
    </w:p>
    <w:p w:rsidR="00893E0C" w:rsidRDefault="008C0C24" w:rsidP="00893E0C">
      <w:r>
        <w:rPr>
          <w:noProof/>
        </w:rPr>
        <w:drawing>
          <wp:inline distT="0" distB="0" distL="0" distR="0" wp14:anchorId="5D654C1F" wp14:editId="6255543E">
            <wp:extent cx="2600325" cy="1266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600325" cy="1266825"/>
                    </a:xfrm>
                    <a:prstGeom prst="rect">
                      <a:avLst/>
                    </a:prstGeom>
                  </pic:spPr>
                </pic:pic>
              </a:graphicData>
            </a:graphic>
          </wp:inline>
        </w:drawing>
      </w:r>
    </w:p>
    <w:p w:rsidR="00893E0C" w:rsidRDefault="00893E0C" w:rsidP="00893E0C">
      <w:r>
        <w:t>Test with Chrome/postman</w:t>
      </w:r>
    </w:p>
    <w:p w:rsidR="008C0C24" w:rsidRDefault="008C0C24" w:rsidP="00893E0C"/>
    <w:p w:rsidR="008C0C24" w:rsidRDefault="008C0C24" w:rsidP="00893E0C">
      <w:r>
        <w:rPr>
          <w:noProof/>
        </w:rPr>
        <w:drawing>
          <wp:inline distT="0" distB="0" distL="0" distR="0" wp14:anchorId="21D2B897" wp14:editId="195E3C74">
            <wp:extent cx="5943600" cy="18637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863725"/>
                    </a:xfrm>
                    <a:prstGeom prst="rect">
                      <a:avLst/>
                    </a:prstGeom>
                  </pic:spPr>
                </pic:pic>
              </a:graphicData>
            </a:graphic>
          </wp:inline>
        </w:drawing>
      </w:r>
    </w:p>
    <w:p w:rsidR="00893E0C" w:rsidRDefault="00893E0C" w:rsidP="00893E0C"/>
    <w:p w:rsidR="00893E0C" w:rsidRDefault="00D87EFF">
      <w:r>
        <w:t xml:space="preserve">Step 2 – Connect </w:t>
      </w:r>
      <w:r w:rsidR="008C0C24">
        <w:t xml:space="preserve">the </w:t>
      </w:r>
      <w:r>
        <w:t>Web app project</w:t>
      </w:r>
      <w:r w:rsidR="008C0C24">
        <w:t xml:space="preserve"> to the API</w:t>
      </w:r>
    </w:p>
    <w:p w:rsidR="0042149F" w:rsidRDefault="0042149F">
      <w:r>
        <w:rPr>
          <w:noProof/>
        </w:rPr>
        <w:lastRenderedPageBreak/>
        <w:drawing>
          <wp:inline distT="0" distB="0" distL="0" distR="0" wp14:anchorId="72A86042" wp14:editId="21A20225">
            <wp:extent cx="3276600" cy="19907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76600" cy="1990725"/>
                    </a:xfrm>
                    <a:prstGeom prst="rect">
                      <a:avLst/>
                    </a:prstGeom>
                  </pic:spPr>
                </pic:pic>
              </a:graphicData>
            </a:graphic>
          </wp:inline>
        </w:drawing>
      </w:r>
    </w:p>
    <w:p w:rsidR="0042149F" w:rsidRDefault="0042149F"/>
    <w:p w:rsidR="0042149F" w:rsidRDefault="0042149F">
      <w:r>
        <w:t>Add the following:</w:t>
      </w:r>
    </w:p>
    <w:p w:rsidR="0042149F" w:rsidRDefault="0042149F">
      <w:r>
        <w:rPr>
          <w:noProof/>
        </w:rPr>
        <w:drawing>
          <wp:inline distT="0" distB="0" distL="0" distR="0" wp14:anchorId="57C24F02" wp14:editId="683BC9FE">
            <wp:extent cx="5943600" cy="6832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683260"/>
                    </a:xfrm>
                    <a:prstGeom prst="rect">
                      <a:avLst/>
                    </a:prstGeom>
                  </pic:spPr>
                </pic:pic>
              </a:graphicData>
            </a:graphic>
          </wp:inline>
        </w:drawing>
      </w:r>
    </w:p>
    <w:p w:rsidR="0042149F" w:rsidRDefault="0042149F">
      <w:r>
        <w:rPr>
          <w:noProof/>
        </w:rPr>
        <w:drawing>
          <wp:inline distT="0" distB="0" distL="0" distR="0" wp14:anchorId="4695D68B" wp14:editId="4AC516C0">
            <wp:extent cx="4629150" cy="46767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29150" cy="4676775"/>
                    </a:xfrm>
                    <a:prstGeom prst="rect">
                      <a:avLst/>
                    </a:prstGeom>
                  </pic:spPr>
                </pic:pic>
              </a:graphicData>
            </a:graphic>
          </wp:inline>
        </w:drawing>
      </w:r>
    </w:p>
    <w:p w:rsidR="0042149F" w:rsidRDefault="0042149F">
      <w:r>
        <w:rPr>
          <w:noProof/>
        </w:rPr>
        <w:lastRenderedPageBreak/>
        <w:drawing>
          <wp:inline distT="0" distB="0" distL="0" distR="0" wp14:anchorId="7FF64ECA" wp14:editId="32B0FCB0">
            <wp:extent cx="4152900" cy="42195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52900" cy="4219575"/>
                    </a:xfrm>
                    <a:prstGeom prst="rect">
                      <a:avLst/>
                    </a:prstGeom>
                  </pic:spPr>
                </pic:pic>
              </a:graphicData>
            </a:graphic>
          </wp:inline>
        </w:drawing>
      </w:r>
    </w:p>
    <w:p w:rsidR="00DA4551" w:rsidRDefault="00DA4551"/>
    <w:p w:rsidR="00DA4551" w:rsidRDefault="00DA4551">
      <w:r>
        <w:rPr>
          <w:noProof/>
        </w:rPr>
        <w:drawing>
          <wp:inline distT="0" distB="0" distL="0" distR="0" wp14:anchorId="236C20EA" wp14:editId="318B2CB0">
            <wp:extent cx="5943600" cy="502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02920"/>
                    </a:xfrm>
                    <a:prstGeom prst="rect">
                      <a:avLst/>
                    </a:prstGeom>
                  </pic:spPr>
                </pic:pic>
              </a:graphicData>
            </a:graphic>
          </wp:inline>
        </w:drawing>
      </w:r>
    </w:p>
    <w:p w:rsidR="00DA4551" w:rsidRDefault="00DA4551">
      <w:r>
        <w:rPr>
          <w:noProof/>
        </w:rPr>
        <w:lastRenderedPageBreak/>
        <w:drawing>
          <wp:inline distT="0" distB="0" distL="0" distR="0" wp14:anchorId="0019D30E" wp14:editId="1F6B9798">
            <wp:extent cx="4648200" cy="47148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48200" cy="4714875"/>
                    </a:xfrm>
                    <a:prstGeom prst="rect">
                      <a:avLst/>
                    </a:prstGeom>
                  </pic:spPr>
                </pic:pic>
              </a:graphicData>
            </a:graphic>
          </wp:inline>
        </w:drawing>
      </w:r>
    </w:p>
    <w:p w:rsidR="00DA4551" w:rsidRDefault="00DA4551">
      <w:r>
        <w:rPr>
          <w:noProof/>
        </w:rPr>
        <w:lastRenderedPageBreak/>
        <w:drawing>
          <wp:inline distT="0" distB="0" distL="0" distR="0" wp14:anchorId="0491BA13" wp14:editId="5804FBF2">
            <wp:extent cx="4162425" cy="42386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2425" cy="4238625"/>
                    </a:xfrm>
                    <a:prstGeom prst="rect">
                      <a:avLst/>
                    </a:prstGeom>
                  </pic:spPr>
                </pic:pic>
              </a:graphicData>
            </a:graphic>
          </wp:inline>
        </w:drawing>
      </w:r>
      <w:bookmarkStart w:id="0" w:name="_GoBack"/>
      <w:bookmarkEnd w:id="0"/>
    </w:p>
    <w:p w:rsidR="008C0C24" w:rsidRDefault="008C0C24">
      <w:r>
        <w:t>Add a reference to the Web API project URL</w:t>
      </w:r>
    </w:p>
    <w:p w:rsidR="008C0C24" w:rsidRDefault="008C0C24">
      <w:r>
        <w:rPr>
          <w:noProof/>
        </w:rPr>
        <w:drawing>
          <wp:inline distT="0" distB="0" distL="0" distR="0" wp14:anchorId="7E12937F" wp14:editId="21366DD6">
            <wp:extent cx="5943600" cy="30505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50540"/>
                    </a:xfrm>
                    <a:prstGeom prst="rect">
                      <a:avLst/>
                    </a:prstGeom>
                  </pic:spPr>
                </pic:pic>
              </a:graphicData>
            </a:graphic>
          </wp:inline>
        </w:drawing>
      </w:r>
    </w:p>
    <w:p w:rsidR="00D87EFF" w:rsidRDefault="00D87EFF"/>
    <w:p w:rsidR="008F4278" w:rsidRDefault="008F4278">
      <w:hyperlink r:id="rId14" w:history="1">
        <w:r w:rsidRPr="004A1BC4">
          <w:rPr>
            <w:rStyle w:val="Hyperlink"/>
          </w:rPr>
          <w:t>http://incidentapi6ibkhdsoyi5h4.azurewebsites.net/swagger/ui/index</w:t>
        </w:r>
      </w:hyperlink>
    </w:p>
    <w:p w:rsidR="008F4278" w:rsidRDefault="008F4278"/>
    <w:p w:rsidR="008C0C24" w:rsidRDefault="008F4278">
      <w:r>
        <w:rPr>
          <w:noProof/>
        </w:rPr>
        <w:drawing>
          <wp:inline distT="0" distB="0" distL="0" distR="0" wp14:anchorId="1C89D037" wp14:editId="507ED7C0">
            <wp:extent cx="5943600" cy="319532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95320"/>
                    </a:xfrm>
                    <a:prstGeom prst="rect">
                      <a:avLst/>
                    </a:prstGeom>
                  </pic:spPr>
                </pic:pic>
              </a:graphicData>
            </a:graphic>
          </wp:inline>
        </w:drawing>
      </w:r>
    </w:p>
    <w:p w:rsidR="008F4278" w:rsidRDefault="008F4278"/>
    <w:p w:rsidR="008F4278" w:rsidRDefault="0042149F">
      <w:r>
        <w:t xml:space="preserve">In the </w:t>
      </w:r>
      <w:proofErr w:type="spellStart"/>
      <w:r>
        <w:t>NewController</w:t>
      </w:r>
      <w:proofErr w:type="spellEnd"/>
      <w:r>
        <w:t xml:space="preserve">, add the using </w:t>
      </w:r>
      <w:proofErr w:type="spellStart"/>
      <w:r>
        <w:t>DevCamp.API.Models</w:t>
      </w:r>
      <w:proofErr w:type="spellEnd"/>
      <w:r>
        <w:t>.</w:t>
      </w:r>
    </w:p>
    <w:p w:rsidR="0042149F" w:rsidRDefault="0042149F"/>
    <w:sectPr w:rsidR="004214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jcxMzMxNzIwMDJW0lEKTi0uzszPAykwrAUAjrjSbSwAAAA="/>
  </w:docVars>
  <w:rsids>
    <w:rsidRoot w:val="00893E0C"/>
    <w:rsid w:val="002A5015"/>
    <w:rsid w:val="00412DF1"/>
    <w:rsid w:val="0042149F"/>
    <w:rsid w:val="00484281"/>
    <w:rsid w:val="00893E0C"/>
    <w:rsid w:val="008C0C24"/>
    <w:rsid w:val="008F4278"/>
    <w:rsid w:val="00A61288"/>
    <w:rsid w:val="00D525CE"/>
    <w:rsid w:val="00D87EFF"/>
    <w:rsid w:val="00DA4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2E43C"/>
  <w15:chartTrackingRefBased/>
  <w15:docId w15:val="{61BC709A-AC8B-48A0-9FB0-2519C0DD7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427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3152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1.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hyperlink" Target="http://incidentapi6ibkhdsoyi5h4.azurewebsites.net/swagger/ui/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6</Pages>
  <Words>125</Words>
  <Characters>71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Vega</dc:creator>
  <cp:keywords/>
  <dc:description/>
  <cp:lastModifiedBy>Israel Vega</cp:lastModifiedBy>
  <cp:revision>4</cp:revision>
  <dcterms:created xsi:type="dcterms:W3CDTF">2016-09-20T06:44:00Z</dcterms:created>
  <dcterms:modified xsi:type="dcterms:W3CDTF">2016-09-20T07:33:00Z</dcterms:modified>
</cp:coreProperties>
</file>